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1665B" w14:textId="77777777" w:rsidR="0086390B" w:rsidRPr="00C01B7E" w:rsidRDefault="0086390B">
      <w:pPr>
        <w:rPr>
          <w:rFonts w:cstheme="minorHAnsi"/>
          <w:sz w:val="24"/>
          <w:szCs w:val="24"/>
        </w:rPr>
      </w:pPr>
    </w:p>
    <w:p w14:paraId="467C7C1E" w14:textId="68B97F9C" w:rsidR="005514E2" w:rsidRPr="00C01B7E" w:rsidRDefault="005514E2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PRP Hair Restoration.</w:t>
      </w:r>
      <w:r w:rsidR="00B20C84" w:rsidRPr="00C01B7E">
        <w:rPr>
          <w:rFonts w:cstheme="minorHAnsi"/>
          <w:sz w:val="24"/>
          <w:szCs w:val="24"/>
        </w:rPr>
        <w:t>PAGE.PRPMEDISPA.VANITY.MZ</w:t>
      </w:r>
    </w:p>
    <w:p w14:paraId="457376FF" w14:textId="479F63DC" w:rsidR="0086390B" w:rsidRPr="00C01B7E" w:rsidRDefault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KW: PRP for Hair Loss</w:t>
      </w:r>
    </w:p>
    <w:p w14:paraId="48C6DAD2" w14:textId="1EEA54B0" w:rsidR="0086390B" w:rsidRPr="00C01B7E" w:rsidRDefault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/PRP for hair loss and thinning</w:t>
      </w:r>
    </w:p>
    <w:p w14:paraId="1EBFABF2" w14:textId="7C71012D" w:rsidR="0086390B" w:rsidRPr="00C01B7E" w:rsidRDefault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META</w:t>
      </w:r>
    </w:p>
    <w:p w14:paraId="16471E07" w14:textId="70F9BEFC" w:rsidR="0086390B" w:rsidRPr="00C01B7E" w:rsidRDefault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PRP FOR HAIR LOSS AND HAIR THINNING | PRP HAIR RESTORATION</w:t>
      </w:r>
    </w:p>
    <w:p w14:paraId="3820BD03" w14:textId="21ED3AD0" w:rsidR="0086390B" w:rsidRPr="00C01B7E" w:rsidRDefault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Platelet Rich Plasma (PRP) for hair loss and hair thinning is a popular hair restoration treatment. It utilizes </w:t>
      </w:r>
      <w:r w:rsidR="00C01B7E">
        <w:rPr>
          <w:rFonts w:cstheme="minorHAnsi"/>
          <w:sz w:val="24"/>
          <w:szCs w:val="24"/>
        </w:rPr>
        <w:t>your</w:t>
      </w:r>
      <w:r w:rsidR="00F4580F">
        <w:rPr>
          <w:rFonts w:cstheme="minorHAnsi"/>
          <w:sz w:val="24"/>
          <w:szCs w:val="24"/>
        </w:rPr>
        <w:t xml:space="preserve"> own</w:t>
      </w:r>
      <w:r w:rsidRPr="00C01B7E">
        <w:rPr>
          <w:rFonts w:cstheme="minorHAnsi"/>
          <w:sz w:val="24"/>
          <w:szCs w:val="24"/>
        </w:rPr>
        <w:t xml:space="preserve"> stem cells, platelets, and growth factors to rejuvenate your hair naturally. PRP hair treatments stimulate hair regrowth and increase hair count, hair thickness, and hair density</w:t>
      </w:r>
      <w:r w:rsidR="00C01B7E">
        <w:rPr>
          <w:rFonts w:cstheme="minorHAnsi"/>
          <w:sz w:val="24"/>
          <w:szCs w:val="24"/>
        </w:rPr>
        <w:t xml:space="preserve">, offering men and women a non-surgical solution for androgenic alopecia. </w:t>
      </w:r>
    </w:p>
    <w:p w14:paraId="0D2C0804" w14:textId="6714F9FA" w:rsidR="0086390B" w:rsidRPr="00C01B7E" w:rsidRDefault="0086390B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BENEFITS OF PRP FOR HAIR LOSS</w:t>
      </w:r>
    </w:p>
    <w:p w14:paraId="3A726405" w14:textId="6F6D984C" w:rsidR="00B7638B" w:rsidRPr="00C01B7E" w:rsidRDefault="00B7638B" w:rsidP="00C01B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Natural</w:t>
      </w:r>
      <w:r w:rsidR="00C01B7E" w:rsidRPr="00C01B7E">
        <w:rPr>
          <w:rFonts w:cstheme="minorHAnsi"/>
          <w:sz w:val="24"/>
          <w:szCs w:val="24"/>
        </w:rPr>
        <w:t xml:space="preserve"> hair </w:t>
      </w:r>
      <w:r w:rsidRPr="00C01B7E">
        <w:rPr>
          <w:rFonts w:cstheme="minorHAnsi"/>
          <w:sz w:val="24"/>
          <w:szCs w:val="24"/>
        </w:rPr>
        <w:t>regrowth</w:t>
      </w:r>
    </w:p>
    <w:p w14:paraId="4BB50485" w14:textId="2D042A63" w:rsidR="00B7638B" w:rsidRPr="00C01B7E" w:rsidRDefault="00B7638B" w:rsidP="00C01B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Increase hair count, thickness, and density</w:t>
      </w:r>
    </w:p>
    <w:p w14:paraId="13DAE106" w14:textId="0AA0A4B3" w:rsidR="00B7638B" w:rsidRPr="00C01B7E" w:rsidRDefault="00B7638B" w:rsidP="00C01B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Strengthen hair follicles</w:t>
      </w:r>
    </w:p>
    <w:p w14:paraId="14241471" w14:textId="102538EC" w:rsidR="00B7638B" w:rsidRPr="00C01B7E" w:rsidRDefault="00B7638B" w:rsidP="00C01B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Natural</w:t>
      </w:r>
      <w:r w:rsidR="00F4580F">
        <w:rPr>
          <w:rFonts w:cstheme="minorHAnsi"/>
          <w:sz w:val="24"/>
          <w:szCs w:val="24"/>
        </w:rPr>
        <w:t>-</w:t>
      </w:r>
      <w:r w:rsidRPr="00C01B7E">
        <w:rPr>
          <w:rFonts w:cstheme="minorHAnsi"/>
          <w:sz w:val="24"/>
          <w:szCs w:val="24"/>
        </w:rPr>
        <w:t>looking results</w:t>
      </w:r>
    </w:p>
    <w:p w14:paraId="2353C986" w14:textId="0EC0B888" w:rsidR="00B7638B" w:rsidRPr="00C01B7E" w:rsidRDefault="00B7638B" w:rsidP="00C01B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Stops hair loss</w:t>
      </w:r>
    </w:p>
    <w:p w14:paraId="12740217" w14:textId="573CB08A" w:rsidR="00B7638B" w:rsidRPr="00C01B7E" w:rsidRDefault="00B7638B" w:rsidP="00C01B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Rejuvenates receding hairlines</w:t>
      </w:r>
    </w:p>
    <w:p w14:paraId="5E2401B9" w14:textId="6E052A82" w:rsidR="00C01B7E" w:rsidRPr="00C01B7E" w:rsidRDefault="00C01B7E" w:rsidP="00C01B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Ideal for men with receding hairlines</w:t>
      </w:r>
    </w:p>
    <w:p w14:paraId="3EFF55CB" w14:textId="6732CF9E" w:rsidR="00B7638B" w:rsidRPr="00C01B7E" w:rsidRDefault="00B7638B" w:rsidP="00C01B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Ideal for women with thinning hair</w:t>
      </w:r>
    </w:p>
    <w:p w14:paraId="6D3C481C" w14:textId="75D0D5B2" w:rsidR="0086390B" w:rsidRPr="00C01B7E" w:rsidRDefault="0086390B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PRP FOR HAIR LOSS BEFORE AND AFTER*</w:t>
      </w:r>
    </w:p>
    <w:p w14:paraId="67A3144F" w14:textId="492365CC" w:rsidR="00A91524" w:rsidRDefault="00A91524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For visual proof that PRP for hair loss works, look no further than these before and after images. As with any hair treatment, results may vary. </w:t>
      </w:r>
      <w:r w:rsidR="00C01B7E">
        <w:rPr>
          <w:rFonts w:cstheme="minorHAnsi"/>
          <w:sz w:val="24"/>
          <w:szCs w:val="24"/>
        </w:rPr>
        <w:t xml:space="preserve">* </w:t>
      </w:r>
      <w:r w:rsidRPr="00C01B7E">
        <w:rPr>
          <w:rFonts w:cstheme="minorHAnsi"/>
          <w:sz w:val="24"/>
          <w:szCs w:val="24"/>
        </w:rPr>
        <w:t xml:space="preserve">However, the individuals on display are real patients and demonstrate actual PRP before and </w:t>
      </w:r>
      <w:proofErr w:type="gramStart"/>
      <w:r w:rsidRPr="00C01B7E">
        <w:rPr>
          <w:rFonts w:cstheme="minorHAnsi"/>
          <w:sz w:val="24"/>
          <w:szCs w:val="24"/>
        </w:rPr>
        <w:t xml:space="preserve">after </w:t>
      </w:r>
      <w:r w:rsidR="00F4580F">
        <w:rPr>
          <w:rFonts w:cstheme="minorHAnsi"/>
          <w:sz w:val="24"/>
          <w:szCs w:val="24"/>
        </w:rPr>
        <w:t>effec</w:t>
      </w:r>
      <w:r w:rsidRPr="00C01B7E">
        <w:rPr>
          <w:rFonts w:cstheme="minorHAnsi"/>
          <w:sz w:val="24"/>
          <w:szCs w:val="24"/>
        </w:rPr>
        <w:t>ts</w:t>
      </w:r>
      <w:proofErr w:type="gramEnd"/>
      <w:r w:rsidRPr="00C01B7E">
        <w:rPr>
          <w:rFonts w:cstheme="minorHAnsi"/>
          <w:sz w:val="24"/>
          <w:szCs w:val="24"/>
        </w:rPr>
        <w:t>.</w:t>
      </w:r>
    </w:p>
    <w:p w14:paraId="30FB6C8F" w14:textId="77777777" w:rsidR="00C01B7E" w:rsidRPr="00C01B7E" w:rsidRDefault="00C01B7E" w:rsidP="00C01B7E">
      <w:pPr>
        <w:spacing w:after="0" w:line="240" w:lineRule="auto"/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WHY CHOOSE DR. ROBERT BERBERIAN, MD OF PRP MEDISPA?</w:t>
      </w:r>
    </w:p>
    <w:p w14:paraId="38807EC5" w14:textId="77777777" w:rsidR="00C01B7E" w:rsidRPr="00C01B7E" w:rsidRDefault="00C01B7E" w:rsidP="00C01B7E">
      <w:pPr>
        <w:spacing w:after="0" w:line="240" w:lineRule="auto"/>
        <w:rPr>
          <w:rFonts w:cstheme="minorHAnsi"/>
          <w:sz w:val="24"/>
          <w:szCs w:val="24"/>
        </w:rPr>
      </w:pPr>
    </w:p>
    <w:p w14:paraId="348C16B8" w14:textId="2EDFC2BC" w:rsidR="00C01B7E" w:rsidRPr="00C01B7E" w:rsidRDefault="00C01B7E" w:rsidP="00C01B7E">
      <w:pPr>
        <w:spacing w:after="0" w:line="240" w:lineRule="auto"/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PRP hair </w:t>
      </w:r>
      <w:r w:rsidR="00F4580F">
        <w:rPr>
          <w:rFonts w:cstheme="minorHAnsi"/>
          <w:sz w:val="24"/>
          <w:szCs w:val="24"/>
        </w:rPr>
        <w:t>results depend on the skill of the person conducting the procedure.</w:t>
      </w:r>
      <w:r w:rsidRPr="00C01B7E">
        <w:rPr>
          <w:rFonts w:cstheme="minorHAnsi"/>
          <w:sz w:val="24"/>
          <w:szCs w:val="24"/>
        </w:rPr>
        <w:t xml:space="preserve"> Therefore, discerning patients choose a reputable provider with ample experience performing the advanced PRP technique. </w:t>
      </w:r>
    </w:p>
    <w:p w14:paraId="7D5071CC" w14:textId="77777777" w:rsidR="00C01B7E" w:rsidRPr="00C01B7E" w:rsidRDefault="00C01B7E" w:rsidP="00C01B7E">
      <w:pPr>
        <w:spacing w:after="0" w:line="240" w:lineRule="auto"/>
        <w:rPr>
          <w:rFonts w:cstheme="minorHAnsi"/>
          <w:sz w:val="24"/>
          <w:szCs w:val="24"/>
        </w:rPr>
      </w:pPr>
    </w:p>
    <w:p w14:paraId="122AA0F7" w14:textId="77777777" w:rsidR="00C01B7E" w:rsidRPr="00C01B7E" w:rsidRDefault="00C01B7E" w:rsidP="00C01B7E">
      <w:pPr>
        <w:shd w:val="clear" w:color="auto" w:fill="FFFFFF"/>
        <w:spacing w:line="240" w:lineRule="auto"/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Practicing in Teaneck, NJ, Dr. Robert Berberian offers unparalleled experience in the field of PRP therapy. His expertise ranges more than a decade, performing PRP joint injections since 2010 and PRP hair regeneration since 2013. He is further distinguished as the first clinician in the Tri-State area certified to perform PRP cosmetic treatments, such as the Vampire facial. </w:t>
      </w:r>
    </w:p>
    <w:p w14:paraId="086DCEF8" w14:textId="77777777" w:rsidR="00C01B7E" w:rsidRPr="00C01B7E" w:rsidRDefault="00C01B7E" w:rsidP="00C01B7E">
      <w:pPr>
        <w:shd w:val="clear" w:color="auto" w:fill="FFFFFF"/>
        <w:spacing w:line="240" w:lineRule="auto"/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Combining his state-of-the-art facility, with the highest standard of care, and an unwavering commitment to patient safety and satisfaction, Dr. Robert Berberian is the leading choice for </w:t>
      </w:r>
      <w:r w:rsidRPr="00C01B7E">
        <w:rPr>
          <w:rFonts w:cstheme="minorHAnsi"/>
          <w:sz w:val="24"/>
          <w:szCs w:val="24"/>
        </w:rPr>
        <w:lastRenderedPageBreak/>
        <w:t>PRP hair treatments in Teaneck, as well as Paramus, Hackensack, Ridgewood, Fairlawn, and Bergen County</w:t>
      </w:r>
      <w:r>
        <w:rPr>
          <w:rFonts w:cstheme="minorHAnsi"/>
          <w:sz w:val="24"/>
          <w:szCs w:val="24"/>
        </w:rPr>
        <w:t>, NJ.</w:t>
      </w:r>
    </w:p>
    <w:p w14:paraId="759234FA" w14:textId="6FB4867C" w:rsidR="00B7638B" w:rsidRPr="00C01B7E" w:rsidRDefault="00B7638B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WHAT CAUSES HAIR LOSS AND HAIR THINNING?</w:t>
      </w:r>
    </w:p>
    <w:p w14:paraId="5C1DB597" w14:textId="5A38CD51" w:rsidR="006F752A" w:rsidRPr="00C01B7E" w:rsidRDefault="006F752A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Androgenic alopecia is the scientific name for female pattern or male pattern baldness. It is the most common form of hair loss, affecting one</w:t>
      </w:r>
      <w:r w:rsidR="00F4580F">
        <w:rPr>
          <w:rFonts w:cstheme="minorHAnsi"/>
          <w:sz w:val="24"/>
          <w:szCs w:val="24"/>
        </w:rPr>
        <w:t>-</w:t>
      </w:r>
      <w:r w:rsidRPr="00C01B7E">
        <w:rPr>
          <w:rFonts w:cstheme="minorHAnsi"/>
          <w:sz w:val="24"/>
          <w:szCs w:val="24"/>
        </w:rPr>
        <w:t>third of all men over the age of 30 and one</w:t>
      </w:r>
      <w:r w:rsidR="00F4580F">
        <w:rPr>
          <w:rFonts w:cstheme="minorHAnsi"/>
          <w:sz w:val="24"/>
          <w:szCs w:val="24"/>
        </w:rPr>
        <w:t>-</w:t>
      </w:r>
      <w:r w:rsidRPr="00C01B7E">
        <w:rPr>
          <w:rFonts w:cstheme="minorHAnsi"/>
          <w:sz w:val="24"/>
          <w:szCs w:val="24"/>
        </w:rPr>
        <w:t xml:space="preserve">half of all men aged 50 and older. For men, androgenic alopecia typically manifests as a receding hairline and hair loss from the top of the scalp. For women, androgenic alopecia </w:t>
      </w:r>
      <w:r w:rsidR="00F4580F">
        <w:rPr>
          <w:rFonts w:cstheme="minorHAnsi"/>
          <w:sz w:val="24"/>
          <w:szCs w:val="24"/>
        </w:rPr>
        <w:t>usu</w:t>
      </w:r>
      <w:r w:rsidRPr="00C01B7E">
        <w:rPr>
          <w:rFonts w:cstheme="minorHAnsi"/>
          <w:sz w:val="24"/>
          <w:szCs w:val="24"/>
        </w:rPr>
        <w:t>ally manifests as hair thinning, and affects two</w:t>
      </w:r>
      <w:r w:rsidR="00F4580F">
        <w:rPr>
          <w:rFonts w:cstheme="minorHAnsi"/>
          <w:sz w:val="24"/>
          <w:szCs w:val="24"/>
        </w:rPr>
        <w:t>-</w:t>
      </w:r>
      <w:r w:rsidRPr="00C01B7E">
        <w:rPr>
          <w:rFonts w:cstheme="minorHAnsi"/>
          <w:sz w:val="24"/>
          <w:szCs w:val="24"/>
        </w:rPr>
        <w:t xml:space="preserve">thirds of all post-menopausal women. </w:t>
      </w:r>
    </w:p>
    <w:p w14:paraId="7B9846B1" w14:textId="288C1ABE" w:rsidR="00B7638B" w:rsidRPr="00C01B7E" w:rsidRDefault="006F752A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Androgenic alopecia is strongly influenced by genetics. It impacts hair health in two specific ways. First, androgenic alopecia shrinks the hair follicle, something known as follicular miniaturization. This leads to a shorter hair shaft, and consequently, thinner hair. Secondly, androgenic alopecia shortens the anagen--growth stage--of the hair growth cycle.  This causes hair loss. </w:t>
      </w:r>
    </w:p>
    <w:p w14:paraId="3CA73F07" w14:textId="3295A4B9" w:rsidR="0086390B" w:rsidRPr="00C01B7E" w:rsidRDefault="0086390B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HOW DOES PRP HAIR RE</w:t>
      </w:r>
      <w:r w:rsidR="00C01B7E">
        <w:rPr>
          <w:rFonts w:cstheme="minorHAnsi"/>
          <w:sz w:val="24"/>
          <w:szCs w:val="24"/>
        </w:rPr>
        <w:t xml:space="preserve">GENERATION </w:t>
      </w:r>
      <w:r w:rsidRPr="00C01B7E">
        <w:rPr>
          <w:rFonts w:cstheme="minorHAnsi"/>
          <w:sz w:val="24"/>
          <w:szCs w:val="24"/>
        </w:rPr>
        <w:t>WORK?</w:t>
      </w:r>
    </w:p>
    <w:p w14:paraId="4A320F5D" w14:textId="4A0DEAAA" w:rsidR="00B7638B" w:rsidRPr="00C01B7E" w:rsidRDefault="00A91524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PRP taps into your body’s healing properties to stimulate natural hair rejuvenation. </w:t>
      </w:r>
      <w:r w:rsidR="00F4580F">
        <w:rPr>
          <w:rFonts w:cstheme="minorHAnsi"/>
          <w:sz w:val="24"/>
          <w:szCs w:val="24"/>
        </w:rPr>
        <w:t>Before</w:t>
      </w:r>
      <w:r w:rsidR="00B7638B" w:rsidRPr="00C01B7E">
        <w:rPr>
          <w:rFonts w:cstheme="minorHAnsi"/>
          <w:sz w:val="24"/>
          <w:szCs w:val="24"/>
        </w:rPr>
        <w:t xml:space="preserve"> the procedure, Dr. Berberian will take a sample of your blood. The blood is cultivated for its Platelet Rich Plasma (PRP</w:t>
      </w:r>
      <w:r w:rsidR="006F752A" w:rsidRPr="00C01B7E">
        <w:rPr>
          <w:rFonts w:cstheme="minorHAnsi"/>
          <w:sz w:val="24"/>
          <w:szCs w:val="24"/>
        </w:rPr>
        <w:t>.</w:t>
      </w:r>
      <w:r w:rsidR="00B7638B" w:rsidRPr="00C01B7E">
        <w:rPr>
          <w:rFonts w:cstheme="minorHAnsi"/>
          <w:sz w:val="24"/>
          <w:szCs w:val="24"/>
        </w:rPr>
        <w:t>)</w:t>
      </w:r>
      <w:r w:rsidR="006F752A" w:rsidRPr="00C01B7E">
        <w:rPr>
          <w:rFonts w:cstheme="minorHAnsi"/>
          <w:sz w:val="24"/>
          <w:szCs w:val="24"/>
        </w:rPr>
        <w:t xml:space="preserve"> </w:t>
      </w:r>
      <w:r w:rsidR="00F4580F" w:rsidRPr="00C01B7E">
        <w:rPr>
          <w:rFonts w:cstheme="minorHAnsi"/>
          <w:sz w:val="24"/>
          <w:szCs w:val="24"/>
        </w:rPr>
        <w:t>Th</w:t>
      </w:r>
      <w:r w:rsidR="00F4580F">
        <w:rPr>
          <w:rFonts w:cstheme="minorHAnsi"/>
          <w:sz w:val="24"/>
          <w:szCs w:val="24"/>
        </w:rPr>
        <w:t>e</w:t>
      </w:r>
      <w:r w:rsidR="006F752A" w:rsidRPr="00C01B7E">
        <w:rPr>
          <w:rFonts w:cstheme="minorHAnsi"/>
          <w:sz w:val="24"/>
          <w:szCs w:val="24"/>
        </w:rPr>
        <w:t xml:space="preserve"> PRP serum contains</w:t>
      </w:r>
      <w:r w:rsidR="00B7638B" w:rsidRPr="00C01B7E">
        <w:rPr>
          <w:rFonts w:cstheme="minorHAnsi"/>
          <w:sz w:val="24"/>
          <w:szCs w:val="24"/>
        </w:rPr>
        <w:t xml:space="preserve"> abundant quantities of stem cells, growth hormones, and </w:t>
      </w:r>
      <w:r w:rsidR="00A14942" w:rsidRPr="00C01B7E">
        <w:rPr>
          <w:rFonts w:cstheme="minorHAnsi"/>
          <w:sz w:val="24"/>
          <w:szCs w:val="24"/>
        </w:rPr>
        <w:t>other rejuvenating properties the body uses to heal itself.</w:t>
      </w:r>
      <w:r w:rsidR="00A14942" w:rsidRPr="00C01B7E">
        <w:rPr>
          <w:rFonts w:cstheme="minorHAnsi"/>
          <w:sz w:val="24"/>
          <w:szCs w:val="24"/>
          <w:vertAlign w:val="superscript"/>
        </w:rPr>
        <w:t xml:space="preserve"> </w:t>
      </w:r>
      <w:r w:rsidR="007370A6" w:rsidRPr="00C01B7E">
        <w:rPr>
          <w:rFonts w:cstheme="minorHAnsi"/>
          <w:sz w:val="24"/>
          <w:szCs w:val="24"/>
          <w:vertAlign w:val="superscript"/>
        </w:rPr>
        <w:t>1</w:t>
      </w:r>
      <w:r w:rsidR="007370A6" w:rsidRPr="00C01B7E">
        <w:rPr>
          <w:rFonts w:cstheme="minorHAnsi"/>
          <w:sz w:val="24"/>
          <w:szCs w:val="24"/>
        </w:rPr>
        <w:t xml:space="preserve"> </w:t>
      </w:r>
      <w:r w:rsidR="00A14942" w:rsidRPr="00C01B7E">
        <w:rPr>
          <w:rFonts w:cstheme="minorHAnsi"/>
          <w:sz w:val="24"/>
          <w:szCs w:val="24"/>
        </w:rPr>
        <w:t>O</w:t>
      </w:r>
      <w:r w:rsidR="00B7638B" w:rsidRPr="00C01B7E">
        <w:rPr>
          <w:rFonts w:cstheme="minorHAnsi"/>
          <w:sz w:val="24"/>
          <w:szCs w:val="24"/>
        </w:rPr>
        <w:t xml:space="preserve">nce your PRP is prepared, Dr. Berberian expertly infuses your scalp with the rejuvenating serum. </w:t>
      </w:r>
    </w:p>
    <w:p w14:paraId="0D793359" w14:textId="037E32D3" w:rsidR="00A14942" w:rsidRPr="00C01B7E" w:rsidRDefault="00B7638B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Platelet Rich Plasma </w:t>
      </w:r>
      <w:r w:rsidR="00C01B7E">
        <w:rPr>
          <w:rFonts w:cstheme="minorHAnsi"/>
          <w:sz w:val="24"/>
          <w:szCs w:val="24"/>
        </w:rPr>
        <w:t xml:space="preserve">regenerates hair by </w:t>
      </w:r>
      <w:r w:rsidRPr="00C01B7E">
        <w:rPr>
          <w:rFonts w:cstheme="minorHAnsi"/>
          <w:sz w:val="24"/>
          <w:szCs w:val="24"/>
        </w:rPr>
        <w:t>address</w:t>
      </w:r>
      <w:r w:rsidR="00C01B7E">
        <w:rPr>
          <w:rFonts w:cstheme="minorHAnsi"/>
          <w:sz w:val="24"/>
          <w:szCs w:val="24"/>
        </w:rPr>
        <w:t>ing</w:t>
      </w:r>
      <w:r w:rsidRPr="00C01B7E">
        <w:rPr>
          <w:rFonts w:cstheme="minorHAnsi"/>
          <w:sz w:val="24"/>
          <w:szCs w:val="24"/>
        </w:rPr>
        <w:t xml:space="preserve"> the </w:t>
      </w:r>
      <w:r w:rsidR="00C01B7E">
        <w:rPr>
          <w:rFonts w:cstheme="minorHAnsi"/>
          <w:sz w:val="24"/>
          <w:szCs w:val="24"/>
        </w:rPr>
        <w:t>two prime</w:t>
      </w:r>
      <w:r w:rsidRPr="00C01B7E">
        <w:rPr>
          <w:rFonts w:cstheme="minorHAnsi"/>
          <w:sz w:val="24"/>
          <w:szCs w:val="24"/>
        </w:rPr>
        <w:t xml:space="preserve"> causes of androgenic alopecia. </w:t>
      </w:r>
      <w:r w:rsidR="006F752A" w:rsidRPr="00C01B7E">
        <w:rPr>
          <w:rFonts w:cstheme="minorHAnsi"/>
          <w:sz w:val="24"/>
          <w:szCs w:val="24"/>
        </w:rPr>
        <w:t xml:space="preserve">Growth factors, stem cells, and </w:t>
      </w:r>
      <w:r w:rsidR="00A14942" w:rsidRPr="00C01B7E">
        <w:rPr>
          <w:rFonts w:cstheme="minorHAnsi"/>
          <w:sz w:val="24"/>
          <w:szCs w:val="24"/>
        </w:rPr>
        <w:t>other healing properties within the PRP serum r</w:t>
      </w:r>
      <w:r w:rsidR="006F752A" w:rsidRPr="00C01B7E">
        <w:rPr>
          <w:rFonts w:cstheme="minorHAnsi"/>
          <w:sz w:val="24"/>
          <w:szCs w:val="24"/>
        </w:rPr>
        <w:t>ejuvenate the hair follicle</w:t>
      </w:r>
      <w:r w:rsidR="00A14942" w:rsidRPr="00C01B7E">
        <w:rPr>
          <w:rFonts w:cstheme="minorHAnsi"/>
          <w:sz w:val="24"/>
          <w:szCs w:val="24"/>
        </w:rPr>
        <w:t>. This makes the follicle stronger and healthier, thus</w:t>
      </w:r>
      <w:r w:rsidR="006F752A" w:rsidRPr="00C01B7E">
        <w:rPr>
          <w:rFonts w:cstheme="minorHAnsi"/>
          <w:sz w:val="24"/>
          <w:szCs w:val="24"/>
        </w:rPr>
        <w:t xml:space="preserve"> reversing the effects of follicular </w:t>
      </w:r>
      <w:r w:rsidR="00F4580F" w:rsidRPr="00C01B7E">
        <w:rPr>
          <w:rFonts w:cstheme="minorHAnsi"/>
          <w:sz w:val="24"/>
          <w:szCs w:val="24"/>
        </w:rPr>
        <w:t>mini</w:t>
      </w:r>
      <w:r w:rsidR="00F4580F">
        <w:rPr>
          <w:rFonts w:cstheme="minorHAnsi"/>
          <w:sz w:val="24"/>
          <w:szCs w:val="24"/>
        </w:rPr>
        <w:t>at</w:t>
      </w:r>
      <w:r w:rsidR="00F4580F" w:rsidRPr="00C01B7E">
        <w:rPr>
          <w:rFonts w:cstheme="minorHAnsi"/>
          <w:sz w:val="24"/>
          <w:szCs w:val="24"/>
        </w:rPr>
        <w:t>urization</w:t>
      </w:r>
      <w:r w:rsidR="00A14942" w:rsidRPr="00C01B7E">
        <w:rPr>
          <w:rFonts w:cstheme="minorHAnsi"/>
          <w:sz w:val="24"/>
          <w:szCs w:val="24"/>
        </w:rPr>
        <w:t>. Strengthening the follicle increases hair thickness and density.</w:t>
      </w:r>
      <w:r w:rsidR="007370A6" w:rsidRPr="00C01B7E">
        <w:rPr>
          <w:rFonts w:cstheme="minorHAnsi"/>
          <w:sz w:val="24"/>
          <w:szCs w:val="24"/>
          <w:vertAlign w:val="superscript"/>
        </w:rPr>
        <w:t>2</w:t>
      </w:r>
    </w:p>
    <w:p w14:paraId="4503D514" w14:textId="1FEA27D4" w:rsidR="00B7638B" w:rsidRPr="00C01B7E" w:rsidRDefault="00A14942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Secondly, PRP therapy for hair loss </w:t>
      </w:r>
      <w:r w:rsidR="006F752A" w:rsidRPr="00C01B7E">
        <w:rPr>
          <w:rFonts w:cstheme="minorHAnsi"/>
          <w:sz w:val="24"/>
          <w:szCs w:val="24"/>
        </w:rPr>
        <w:t>prolong</w:t>
      </w:r>
      <w:r w:rsidRPr="00C01B7E">
        <w:rPr>
          <w:rFonts w:cstheme="minorHAnsi"/>
          <w:sz w:val="24"/>
          <w:szCs w:val="24"/>
        </w:rPr>
        <w:t>s</w:t>
      </w:r>
      <w:r w:rsidR="006F752A" w:rsidRPr="00C01B7E">
        <w:rPr>
          <w:rFonts w:cstheme="minorHAnsi"/>
          <w:sz w:val="24"/>
          <w:szCs w:val="24"/>
        </w:rPr>
        <w:t xml:space="preserve"> the anagen—growth stage—of the hair growth cycle. This “awakens” dormant hair follicles</w:t>
      </w:r>
      <w:r w:rsidRPr="00C01B7E">
        <w:rPr>
          <w:rFonts w:cstheme="minorHAnsi"/>
          <w:sz w:val="24"/>
          <w:szCs w:val="24"/>
        </w:rPr>
        <w:t>. Stimulating the follicle increases hair count,</w:t>
      </w:r>
      <w:r w:rsidR="006F752A" w:rsidRPr="00C01B7E">
        <w:rPr>
          <w:rFonts w:cstheme="minorHAnsi"/>
          <w:sz w:val="24"/>
          <w:szCs w:val="24"/>
        </w:rPr>
        <w:t xml:space="preserve"> trigger</w:t>
      </w:r>
      <w:r w:rsidRPr="00C01B7E">
        <w:rPr>
          <w:rFonts w:cstheme="minorHAnsi"/>
          <w:sz w:val="24"/>
          <w:szCs w:val="24"/>
        </w:rPr>
        <w:t>s</w:t>
      </w:r>
      <w:r w:rsidR="006F752A" w:rsidRPr="00C01B7E">
        <w:rPr>
          <w:rFonts w:cstheme="minorHAnsi"/>
          <w:sz w:val="24"/>
          <w:szCs w:val="24"/>
        </w:rPr>
        <w:t xml:space="preserve"> regrowth</w:t>
      </w:r>
      <w:r w:rsidRPr="00C01B7E">
        <w:rPr>
          <w:rFonts w:cstheme="minorHAnsi"/>
          <w:sz w:val="24"/>
          <w:szCs w:val="24"/>
        </w:rPr>
        <w:t xml:space="preserve">, and delays the </w:t>
      </w:r>
      <w:r w:rsidR="00C01B7E" w:rsidRPr="00C01B7E">
        <w:rPr>
          <w:rFonts w:cstheme="minorHAnsi"/>
          <w:sz w:val="24"/>
          <w:szCs w:val="24"/>
        </w:rPr>
        <w:t>progression</w:t>
      </w:r>
      <w:r w:rsidRPr="00C01B7E">
        <w:rPr>
          <w:rFonts w:cstheme="minorHAnsi"/>
          <w:sz w:val="24"/>
          <w:szCs w:val="24"/>
        </w:rPr>
        <w:t xml:space="preserve"> of androgenic alopecia. </w:t>
      </w:r>
      <w:r w:rsidR="007370A6" w:rsidRPr="00C01B7E">
        <w:rPr>
          <w:rFonts w:cstheme="minorHAnsi"/>
          <w:sz w:val="24"/>
          <w:szCs w:val="24"/>
          <w:vertAlign w:val="superscript"/>
        </w:rPr>
        <w:t>3</w:t>
      </w:r>
    </w:p>
    <w:p w14:paraId="65057BEF" w14:textId="29B377DC" w:rsidR="002B7050" w:rsidRPr="00C01B7E" w:rsidRDefault="00C01B7E" w:rsidP="0086390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CIENTIFIC </w:t>
      </w:r>
      <w:r w:rsidR="002B7050" w:rsidRPr="00C01B7E">
        <w:rPr>
          <w:rFonts w:cstheme="minorHAnsi"/>
          <w:sz w:val="24"/>
          <w:szCs w:val="24"/>
        </w:rPr>
        <w:t xml:space="preserve">PRP REVIEWS </w:t>
      </w:r>
    </w:p>
    <w:p w14:paraId="1B85B1C4" w14:textId="3DF8D70D" w:rsidR="002B7050" w:rsidRPr="00C01B7E" w:rsidRDefault="002B7050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Platelet Rich Plasma is a respected therapy with many applications in medicine. It has long been used in Sport’s medicine to facilitate healing. </w:t>
      </w:r>
      <w:r w:rsidR="00F4580F">
        <w:rPr>
          <w:rFonts w:cstheme="minorHAnsi"/>
          <w:sz w:val="24"/>
          <w:szCs w:val="24"/>
        </w:rPr>
        <w:t>Numerous clinical reviews support PRP’s safety and efficacy in hair regeneration</w:t>
      </w:r>
      <w:r w:rsidRPr="00C01B7E">
        <w:rPr>
          <w:rFonts w:cstheme="minorHAnsi"/>
          <w:sz w:val="24"/>
          <w:szCs w:val="24"/>
        </w:rPr>
        <w:t xml:space="preserve">. </w:t>
      </w:r>
    </w:p>
    <w:p w14:paraId="4991C89C" w14:textId="518E8021" w:rsidR="002B7050" w:rsidRPr="00C01B7E" w:rsidRDefault="007370A6" w:rsidP="00C01B7E">
      <w:pPr>
        <w:ind w:left="720"/>
        <w:rPr>
          <w:rFonts w:cstheme="minorHAnsi"/>
          <w:b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The </w:t>
      </w:r>
      <w:r w:rsidRPr="00C01B7E">
        <w:rPr>
          <w:rFonts w:cstheme="minorHAnsi"/>
          <w:i/>
          <w:sz w:val="24"/>
          <w:szCs w:val="24"/>
        </w:rPr>
        <w:t>Journal of Cutaneous and Aesthetic Surgery</w:t>
      </w:r>
      <w:r w:rsidRPr="00C01B7E">
        <w:rPr>
          <w:rFonts w:cstheme="minorHAnsi"/>
          <w:i/>
          <w:sz w:val="24"/>
          <w:szCs w:val="24"/>
        </w:rPr>
        <w:t xml:space="preserve"> </w:t>
      </w:r>
      <w:r w:rsidRPr="00C01B7E">
        <w:rPr>
          <w:rFonts w:cstheme="minorHAnsi"/>
          <w:iCs/>
          <w:sz w:val="24"/>
          <w:szCs w:val="24"/>
        </w:rPr>
        <w:t xml:space="preserve">published a PRP for hair thinning review and found that the treatment had </w:t>
      </w:r>
      <w:r w:rsidR="00F4580F">
        <w:rPr>
          <w:rFonts w:cstheme="minorHAnsi"/>
          <w:iCs/>
          <w:sz w:val="24"/>
          <w:szCs w:val="24"/>
        </w:rPr>
        <w:t xml:space="preserve">an </w:t>
      </w:r>
      <w:r w:rsidRPr="00C01B7E">
        <w:rPr>
          <w:rFonts w:cstheme="minorHAnsi"/>
          <w:iCs/>
          <w:sz w:val="24"/>
          <w:szCs w:val="24"/>
        </w:rPr>
        <w:t>“</w:t>
      </w:r>
      <w:r w:rsidR="002B7050" w:rsidRPr="00C01B7E">
        <w:rPr>
          <w:rFonts w:cstheme="minorHAnsi"/>
          <w:b/>
          <w:sz w:val="24"/>
          <w:szCs w:val="24"/>
        </w:rPr>
        <w:t>excellent safety profile</w:t>
      </w:r>
      <w:r w:rsidRPr="00C01B7E">
        <w:rPr>
          <w:rFonts w:cstheme="minorHAnsi"/>
          <w:b/>
          <w:sz w:val="24"/>
          <w:szCs w:val="24"/>
        </w:rPr>
        <w:t xml:space="preserve">.” </w:t>
      </w:r>
      <w:r w:rsidRPr="00F4580F">
        <w:rPr>
          <w:rFonts w:cstheme="minorHAnsi"/>
          <w:bCs/>
          <w:sz w:val="24"/>
          <w:szCs w:val="24"/>
        </w:rPr>
        <w:t>Further considering</w:t>
      </w:r>
      <w:r w:rsidRPr="00C01B7E">
        <w:rPr>
          <w:rFonts w:cstheme="minorHAnsi"/>
          <w:sz w:val="24"/>
          <w:szCs w:val="24"/>
        </w:rPr>
        <w:t xml:space="preserve"> its</w:t>
      </w:r>
      <w:r w:rsidRPr="00C01B7E">
        <w:rPr>
          <w:rFonts w:cstheme="minorHAnsi"/>
          <w:b/>
          <w:sz w:val="24"/>
          <w:szCs w:val="24"/>
        </w:rPr>
        <w:t xml:space="preserve"> “</w:t>
      </w:r>
      <w:r w:rsidR="002B7050" w:rsidRPr="00C01B7E">
        <w:rPr>
          <w:rFonts w:cstheme="minorHAnsi"/>
          <w:b/>
          <w:sz w:val="24"/>
          <w:szCs w:val="24"/>
        </w:rPr>
        <w:t>relatively low cost,</w:t>
      </w:r>
      <w:r w:rsidRPr="00C01B7E">
        <w:rPr>
          <w:rFonts w:cstheme="minorHAnsi"/>
          <w:b/>
          <w:sz w:val="24"/>
          <w:szCs w:val="24"/>
        </w:rPr>
        <w:t>”</w:t>
      </w:r>
      <w:r w:rsidRPr="00C01B7E">
        <w:rPr>
          <w:rFonts w:cstheme="minorHAnsi"/>
          <w:sz w:val="24"/>
          <w:szCs w:val="24"/>
        </w:rPr>
        <w:t xml:space="preserve"> researchers</w:t>
      </w:r>
      <w:r w:rsidRPr="00C01B7E">
        <w:rPr>
          <w:rFonts w:cstheme="minorHAnsi"/>
          <w:b/>
          <w:sz w:val="24"/>
          <w:szCs w:val="24"/>
        </w:rPr>
        <w:t xml:space="preserve"> </w:t>
      </w:r>
      <w:r w:rsidRPr="00C01B7E">
        <w:rPr>
          <w:rFonts w:cstheme="minorHAnsi"/>
          <w:sz w:val="24"/>
          <w:szCs w:val="24"/>
        </w:rPr>
        <w:t>concluded,</w:t>
      </w:r>
      <w:r w:rsidRPr="00C01B7E">
        <w:rPr>
          <w:rFonts w:cstheme="minorHAnsi"/>
          <w:b/>
          <w:sz w:val="24"/>
          <w:szCs w:val="24"/>
        </w:rPr>
        <w:t xml:space="preserve"> “</w:t>
      </w:r>
      <w:r w:rsidR="002B7050" w:rsidRPr="00C01B7E">
        <w:rPr>
          <w:rFonts w:cstheme="minorHAnsi"/>
          <w:b/>
          <w:sz w:val="24"/>
          <w:szCs w:val="24"/>
        </w:rPr>
        <w:t>PRP hair treatment is a promising treatment option for patients with thinning hair.”</w:t>
      </w:r>
      <w:r w:rsidRPr="00F4580F">
        <w:rPr>
          <w:vertAlign w:val="superscript"/>
        </w:rPr>
        <w:t>1</w:t>
      </w:r>
    </w:p>
    <w:p w14:paraId="568091F3" w14:textId="08927374" w:rsidR="007370A6" w:rsidRPr="00C01B7E" w:rsidRDefault="007370A6" w:rsidP="00C01B7E">
      <w:pPr>
        <w:ind w:left="720"/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lastRenderedPageBreak/>
        <w:t>A different</w:t>
      </w:r>
      <w:r w:rsidRPr="00C01B7E">
        <w:rPr>
          <w:rFonts w:cstheme="minorHAnsi"/>
          <w:sz w:val="24"/>
          <w:szCs w:val="24"/>
        </w:rPr>
        <w:t xml:space="preserve"> study, “The Efficacy of platelet-rich plasma in treatment of androgenic alopecia,” found, “</w:t>
      </w:r>
      <w:r w:rsidRPr="00C01B7E">
        <w:rPr>
          <w:rFonts w:cstheme="minorHAnsi"/>
          <w:b/>
          <w:sz w:val="24"/>
          <w:szCs w:val="24"/>
        </w:rPr>
        <w:t xml:space="preserve">three months after the treatment, the patients presented clinical improvement in the hair counts, hair thickness, hair root strength, and overall alopecia.” </w:t>
      </w:r>
      <w:r w:rsidRPr="00C01B7E">
        <w:rPr>
          <w:rFonts w:cstheme="minorHAnsi"/>
          <w:bCs/>
          <w:sz w:val="24"/>
          <w:szCs w:val="24"/>
        </w:rPr>
        <w:t>Researchers concluded</w:t>
      </w:r>
      <w:r w:rsidRPr="00C01B7E">
        <w:rPr>
          <w:rFonts w:cstheme="minorHAnsi"/>
          <w:sz w:val="24"/>
          <w:szCs w:val="24"/>
        </w:rPr>
        <w:t xml:space="preserve">, </w:t>
      </w:r>
      <w:r w:rsidRPr="00C01B7E">
        <w:rPr>
          <w:rFonts w:cstheme="minorHAnsi"/>
          <w:b/>
          <w:sz w:val="24"/>
          <w:szCs w:val="24"/>
        </w:rPr>
        <w:t>“PRP appears to be a cheap, effective, and promising therapy for androgenic alopecia with no major adverse effects</w:t>
      </w:r>
      <w:r w:rsidR="00F4580F" w:rsidRPr="00C01B7E">
        <w:rPr>
          <w:rFonts w:cstheme="minorHAnsi"/>
          <w:b/>
          <w:sz w:val="24"/>
          <w:szCs w:val="24"/>
        </w:rPr>
        <w:t>.” ³</w:t>
      </w:r>
    </w:p>
    <w:p w14:paraId="78C9F517" w14:textId="3CFB0B15" w:rsidR="002B7050" w:rsidRPr="00C01B7E" w:rsidRDefault="007370A6" w:rsidP="00C01B7E">
      <w:pPr>
        <w:ind w:left="720"/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Another study, looking at the bulk of clinical reviews, found</w:t>
      </w:r>
      <w:r w:rsidR="002B7050" w:rsidRPr="00C01B7E">
        <w:rPr>
          <w:rFonts w:cstheme="minorHAnsi"/>
          <w:sz w:val="24"/>
          <w:szCs w:val="24"/>
        </w:rPr>
        <w:t xml:space="preserve"> the majority of PRP studies </w:t>
      </w:r>
      <w:r w:rsidRPr="00C01B7E">
        <w:rPr>
          <w:rFonts w:cstheme="minorHAnsi"/>
          <w:sz w:val="24"/>
          <w:szCs w:val="24"/>
        </w:rPr>
        <w:t>demonstrated</w:t>
      </w:r>
      <w:r w:rsidR="00F4580F">
        <w:rPr>
          <w:rFonts w:cstheme="minorHAnsi"/>
          <w:sz w:val="24"/>
          <w:szCs w:val="24"/>
        </w:rPr>
        <w:t>,</w:t>
      </w:r>
      <w:r w:rsidR="002B7050" w:rsidRPr="00C01B7E">
        <w:rPr>
          <w:rFonts w:cstheme="minorHAnsi"/>
          <w:sz w:val="24"/>
          <w:szCs w:val="24"/>
        </w:rPr>
        <w:t xml:space="preserve"> </w:t>
      </w:r>
      <w:r w:rsidR="002B7050" w:rsidRPr="00C01B7E">
        <w:rPr>
          <w:rFonts w:cstheme="minorHAnsi"/>
          <w:b/>
          <w:sz w:val="24"/>
          <w:szCs w:val="24"/>
        </w:rPr>
        <w:t>“A significant increase of hair density.”</w:t>
      </w:r>
      <w:r w:rsidR="002B7050" w:rsidRPr="00C01B7E">
        <w:rPr>
          <w:rFonts w:cstheme="minorHAnsi"/>
          <w:sz w:val="24"/>
          <w:szCs w:val="24"/>
        </w:rPr>
        <w:t xml:space="preserve"> </w:t>
      </w:r>
      <w:r w:rsidRPr="00C01B7E">
        <w:rPr>
          <w:rFonts w:cstheme="minorHAnsi"/>
          <w:sz w:val="24"/>
          <w:szCs w:val="24"/>
        </w:rPr>
        <w:t>Summarizing the data, the researchers concluded,</w:t>
      </w:r>
      <w:r w:rsidR="002B7050" w:rsidRPr="00C01B7E">
        <w:rPr>
          <w:rFonts w:cstheme="minorHAnsi"/>
          <w:sz w:val="24"/>
          <w:szCs w:val="24"/>
        </w:rPr>
        <w:t xml:space="preserve"> </w:t>
      </w:r>
      <w:r w:rsidR="002B7050" w:rsidRPr="00C01B7E">
        <w:rPr>
          <w:rFonts w:cstheme="minorHAnsi"/>
          <w:b/>
          <w:sz w:val="24"/>
          <w:szCs w:val="24"/>
        </w:rPr>
        <w:t>“Overall, the use of PRP injections in patients with androgenic alopecia seems effective with respect to promoting lost hair regrowth, decreasing hair loss and increasing hair thickness.”</w:t>
      </w:r>
      <w:r w:rsidRPr="00F4580F">
        <w:rPr>
          <w:rFonts w:cstheme="minorHAnsi"/>
          <w:sz w:val="24"/>
          <w:szCs w:val="24"/>
          <w:vertAlign w:val="superscript"/>
        </w:rPr>
        <w:t>2</w:t>
      </w:r>
    </w:p>
    <w:p w14:paraId="117C7AAF" w14:textId="3144EE43" w:rsidR="002B7050" w:rsidRPr="00C01B7E" w:rsidRDefault="002B7050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PRP RESULTS</w:t>
      </w:r>
    </w:p>
    <w:p w14:paraId="3C754F8A" w14:textId="1CD8E6CD" w:rsidR="00001BD0" w:rsidRPr="00C01B7E" w:rsidRDefault="00001BD0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Experiences vary per patient, but most individuals </w:t>
      </w:r>
      <w:r w:rsidR="00F4580F" w:rsidRPr="00C01B7E">
        <w:rPr>
          <w:rFonts w:cstheme="minorHAnsi"/>
          <w:sz w:val="24"/>
          <w:szCs w:val="24"/>
        </w:rPr>
        <w:t>notice</w:t>
      </w:r>
      <w:r w:rsidRPr="00C01B7E">
        <w:rPr>
          <w:rFonts w:cstheme="minorHAnsi"/>
          <w:sz w:val="24"/>
          <w:szCs w:val="24"/>
        </w:rPr>
        <w:t xml:space="preserve"> </w:t>
      </w:r>
      <w:r w:rsidR="00F4580F">
        <w:rPr>
          <w:rFonts w:cstheme="minorHAnsi"/>
          <w:sz w:val="24"/>
          <w:szCs w:val="24"/>
        </w:rPr>
        <w:t xml:space="preserve">an </w:t>
      </w:r>
      <w:r w:rsidRPr="00C01B7E">
        <w:rPr>
          <w:rFonts w:cstheme="minorHAnsi"/>
          <w:sz w:val="24"/>
          <w:szCs w:val="24"/>
        </w:rPr>
        <w:t>improvement to hair count, thickness, and density within several weeks of their first treatment. For optimal results, most patients undergo a 4</w:t>
      </w:r>
      <w:r w:rsidR="00F4580F">
        <w:rPr>
          <w:rFonts w:cstheme="minorHAnsi"/>
          <w:sz w:val="24"/>
          <w:szCs w:val="24"/>
        </w:rPr>
        <w:t>-</w:t>
      </w:r>
      <w:r w:rsidRPr="00C01B7E">
        <w:rPr>
          <w:rFonts w:cstheme="minorHAnsi"/>
          <w:sz w:val="24"/>
          <w:szCs w:val="24"/>
        </w:rPr>
        <w:t xml:space="preserve">treatment protocol, with </w:t>
      </w:r>
      <w:r w:rsidR="00F4580F">
        <w:rPr>
          <w:rFonts w:cstheme="minorHAnsi"/>
          <w:sz w:val="24"/>
          <w:szCs w:val="24"/>
        </w:rPr>
        <w:t>four</w:t>
      </w:r>
      <w:r w:rsidRPr="00C01B7E">
        <w:rPr>
          <w:rFonts w:cstheme="minorHAnsi"/>
          <w:sz w:val="24"/>
          <w:szCs w:val="24"/>
        </w:rPr>
        <w:t xml:space="preserve"> weeks in between each procedure. </w:t>
      </w:r>
      <w:r w:rsidR="00F4580F" w:rsidRPr="00C01B7E">
        <w:rPr>
          <w:rFonts w:cstheme="minorHAnsi"/>
          <w:sz w:val="24"/>
          <w:szCs w:val="24"/>
        </w:rPr>
        <w:t>Maintenance</w:t>
      </w:r>
      <w:r w:rsidRPr="00C01B7E">
        <w:rPr>
          <w:rFonts w:cstheme="minorHAnsi"/>
          <w:sz w:val="24"/>
          <w:szCs w:val="24"/>
        </w:rPr>
        <w:t xml:space="preserve"> treatments may be performed every </w:t>
      </w:r>
      <w:r w:rsidR="00F4580F">
        <w:rPr>
          <w:rFonts w:cstheme="minorHAnsi"/>
          <w:sz w:val="24"/>
          <w:szCs w:val="24"/>
        </w:rPr>
        <w:t>six</w:t>
      </w:r>
      <w:r w:rsidRPr="00C01B7E">
        <w:rPr>
          <w:rFonts w:cstheme="minorHAnsi"/>
          <w:sz w:val="24"/>
          <w:szCs w:val="24"/>
        </w:rPr>
        <w:t xml:space="preserve"> months. The number of treatments you may need depends on your unique situation. During your consultation with Dr. Robert Berberian, he will discuss which treatment plan is best suited for you. </w:t>
      </w:r>
    </w:p>
    <w:p w14:paraId="163427E7" w14:textId="3B23A3F6" w:rsidR="0086390B" w:rsidRPr="00C01B7E" w:rsidRDefault="0086390B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HOW MUCH DOES A PRP HAIR TREATMENT COST?</w:t>
      </w:r>
    </w:p>
    <w:p w14:paraId="6155F5D9" w14:textId="6CF2E2FE" w:rsidR="00A91524" w:rsidRPr="00C01B7E" w:rsidRDefault="00A91524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PRP treatments for hair regeneration are customized to the needs of each </w:t>
      </w:r>
      <w:r w:rsidR="00F4580F">
        <w:rPr>
          <w:rFonts w:cstheme="minorHAnsi"/>
          <w:sz w:val="24"/>
          <w:szCs w:val="24"/>
        </w:rPr>
        <w:t>person</w:t>
      </w:r>
      <w:r w:rsidRPr="00C01B7E">
        <w:rPr>
          <w:rFonts w:cstheme="minorHAnsi"/>
          <w:sz w:val="24"/>
          <w:szCs w:val="24"/>
        </w:rPr>
        <w:t xml:space="preserve">. Therefore, PRP </w:t>
      </w:r>
      <w:r w:rsidR="00F4580F">
        <w:rPr>
          <w:rFonts w:cstheme="minorHAnsi"/>
          <w:sz w:val="24"/>
          <w:szCs w:val="24"/>
        </w:rPr>
        <w:t>prices vary. Cost</w:t>
      </w:r>
      <w:r w:rsidRPr="00C01B7E">
        <w:rPr>
          <w:rFonts w:cstheme="minorHAnsi"/>
          <w:sz w:val="24"/>
          <w:szCs w:val="24"/>
        </w:rPr>
        <w:t xml:space="preserve"> depend</w:t>
      </w:r>
      <w:r w:rsidR="00F4580F">
        <w:rPr>
          <w:rFonts w:cstheme="minorHAnsi"/>
          <w:sz w:val="24"/>
          <w:szCs w:val="24"/>
        </w:rPr>
        <w:t>s</w:t>
      </w:r>
      <w:r w:rsidRPr="00C01B7E">
        <w:rPr>
          <w:rFonts w:cstheme="minorHAnsi"/>
          <w:sz w:val="24"/>
          <w:szCs w:val="24"/>
        </w:rPr>
        <w:t xml:space="preserve"> on the </w:t>
      </w:r>
      <w:r w:rsidR="00F4580F">
        <w:rPr>
          <w:rFonts w:cstheme="minorHAnsi"/>
          <w:sz w:val="24"/>
          <w:szCs w:val="24"/>
        </w:rPr>
        <w:t>specific details</w:t>
      </w:r>
      <w:r w:rsidRPr="00C01B7E">
        <w:rPr>
          <w:rFonts w:cstheme="minorHAnsi"/>
          <w:sz w:val="24"/>
          <w:szCs w:val="24"/>
        </w:rPr>
        <w:t xml:space="preserve"> of the </w:t>
      </w:r>
      <w:r w:rsidR="00F4580F">
        <w:rPr>
          <w:rFonts w:cstheme="minorHAnsi"/>
          <w:sz w:val="24"/>
          <w:szCs w:val="24"/>
        </w:rPr>
        <w:t xml:space="preserve">patient’s </w:t>
      </w:r>
      <w:r w:rsidRPr="00C01B7E">
        <w:rPr>
          <w:rFonts w:cstheme="minorHAnsi"/>
          <w:sz w:val="24"/>
          <w:szCs w:val="24"/>
        </w:rPr>
        <w:t xml:space="preserve">individualized treatment plan. During your consultation with PRP Medispa, </w:t>
      </w:r>
      <w:r w:rsidR="00F4580F">
        <w:rPr>
          <w:rFonts w:cstheme="minorHAnsi"/>
          <w:sz w:val="24"/>
          <w:szCs w:val="24"/>
        </w:rPr>
        <w:t>expens</w:t>
      </w:r>
      <w:r w:rsidRPr="00C01B7E">
        <w:rPr>
          <w:rFonts w:cstheme="minorHAnsi"/>
          <w:sz w:val="24"/>
          <w:szCs w:val="24"/>
        </w:rPr>
        <w:t xml:space="preserve">es are covered in detail. If this option is right for you, we will tailor a treatment plan to meet your needs and match your budget. We will also discuss financing options and ways to save on your overall cost. </w:t>
      </w:r>
    </w:p>
    <w:p w14:paraId="099D058A" w14:textId="52E1BE82" w:rsidR="0086390B" w:rsidRPr="00C01B7E" w:rsidRDefault="0086390B" w:rsidP="0086390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PRP FOR HAIR LOSS NEAR ME</w:t>
      </w:r>
    </w:p>
    <w:p w14:paraId="25CCC248" w14:textId="39567451" w:rsidR="00B7638B" w:rsidRPr="00C01B7E" w:rsidRDefault="00B7638B" w:rsidP="00B7638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Reclaim the confidence that accompanies a healthy, full head of hair. Discover if PRP hair restoration is right for you by scheduling a consultation with Dr. </w:t>
      </w:r>
      <w:r w:rsidRPr="00C01B7E">
        <w:rPr>
          <w:rFonts w:cstheme="minorHAnsi"/>
          <w:sz w:val="24"/>
          <w:szCs w:val="24"/>
        </w:rPr>
        <w:t xml:space="preserve">Berberian of PRP Medispa. Contact the spa online or call </w:t>
      </w:r>
      <w:r w:rsidRPr="00C01B7E">
        <w:rPr>
          <w:rFonts w:cstheme="minorHAnsi"/>
          <w:sz w:val="24"/>
          <w:szCs w:val="24"/>
        </w:rPr>
        <w:t>(201) 815-5950</w:t>
      </w:r>
      <w:r w:rsidRPr="00C01B7E">
        <w:rPr>
          <w:rFonts w:cstheme="minorHAnsi"/>
          <w:sz w:val="24"/>
          <w:szCs w:val="24"/>
        </w:rPr>
        <w:t xml:space="preserve"> today.</w:t>
      </w:r>
    </w:p>
    <w:p w14:paraId="44B92144" w14:textId="33D0CA40" w:rsidR="00A14942" w:rsidRPr="00C01B7E" w:rsidRDefault="00A14942" w:rsidP="00B7638B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>SOURCES:</w:t>
      </w:r>
    </w:p>
    <w:p w14:paraId="15D042B2" w14:textId="77777777" w:rsidR="00A14942" w:rsidRPr="00C01B7E" w:rsidRDefault="00A14942" w:rsidP="00A14942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¹ </w:t>
      </w:r>
      <w:hyperlink r:id="rId5" w:history="1">
        <w:r w:rsidRPr="00C01B7E">
          <w:rPr>
            <w:rStyle w:val="Hyperlink"/>
            <w:rFonts w:cstheme="minorHAnsi"/>
            <w:color w:val="auto"/>
            <w:sz w:val="24"/>
            <w:szCs w:val="24"/>
          </w:rPr>
          <w:t>Platelet-Rich Plasma in Androgenic Alopecia</w:t>
        </w:r>
      </w:hyperlink>
    </w:p>
    <w:p w14:paraId="719B7230" w14:textId="77777777" w:rsidR="00A14942" w:rsidRPr="00C01B7E" w:rsidRDefault="00A14942" w:rsidP="00A14942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² </w:t>
      </w:r>
      <w:hyperlink r:id="rId6" w:history="1">
        <w:r w:rsidRPr="00C01B7E">
          <w:rPr>
            <w:rStyle w:val="Hyperlink"/>
            <w:rFonts w:cstheme="minorHAnsi"/>
            <w:color w:val="auto"/>
            <w:sz w:val="24"/>
            <w:szCs w:val="24"/>
          </w:rPr>
          <w:t xml:space="preserve">Injections of platelet-rich plasma for androgenic alopecia: A systematic </w:t>
        </w:r>
        <w:bookmarkStart w:id="0" w:name="_GoBack"/>
        <w:bookmarkEnd w:id="0"/>
        <w:r w:rsidRPr="00C01B7E">
          <w:rPr>
            <w:rStyle w:val="Hyperlink"/>
            <w:rFonts w:cstheme="minorHAnsi"/>
            <w:color w:val="auto"/>
            <w:sz w:val="24"/>
            <w:szCs w:val="24"/>
          </w:rPr>
          <w:t>review</w:t>
        </w:r>
      </w:hyperlink>
      <w:r w:rsidRPr="00C01B7E">
        <w:rPr>
          <w:rFonts w:cstheme="minorHAnsi"/>
          <w:sz w:val="24"/>
          <w:szCs w:val="24"/>
        </w:rPr>
        <w:t>”</w:t>
      </w:r>
    </w:p>
    <w:p w14:paraId="73789F3C" w14:textId="77777777" w:rsidR="00A14942" w:rsidRPr="00C01B7E" w:rsidRDefault="00A14942" w:rsidP="00A14942">
      <w:pPr>
        <w:rPr>
          <w:rStyle w:val="Hyperlink"/>
          <w:rFonts w:cstheme="minorHAnsi"/>
          <w:color w:val="auto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³ </w:t>
      </w:r>
      <w:hyperlink r:id="rId7" w:history="1">
        <w:r w:rsidRPr="00C01B7E">
          <w:rPr>
            <w:rStyle w:val="Hyperlink"/>
            <w:rFonts w:cstheme="minorHAnsi"/>
            <w:color w:val="auto"/>
            <w:sz w:val="24"/>
            <w:szCs w:val="24"/>
          </w:rPr>
          <w:t>Efficacy of platelet-rich plasma in treatment of androgenic alopecia</w:t>
        </w:r>
      </w:hyperlink>
    </w:p>
    <w:p w14:paraId="6BEBBEA2" w14:textId="77777777" w:rsidR="00A14942" w:rsidRPr="00C01B7E" w:rsidRDefault="00A14942" w:rsidP="00B7638B">
      <w:pPr>
        <w:rPr>
          <w:rFonts w:cstheme="minorHAnsi"/>
          <w:sz w:val="24"/>
          <w:szCs w:val="24"/>
        </w:rPr>
      </w:pPr>
    </w:p>
    <w:p w14:paraId="1C0C347A" w14:textId="3B269C56" w:rsidR="00B20C84" w:rsidRPr="00C01B7E" w:rsidRDefault="00A14942">
      <w:pPr>
        <w:rPr>
          <w:rFonts w:cstheme="minorHAnsi"/>
          <w:sz w:val="24"/>
          <w:szCs w:val="24"/>
        </w:rPr>
      </w:pPr>
      <w:r w:rsidRPr="00C01B7E">
        <w:rPr>
          <w:rFonts w:cstheme="minorHAnsi"/>
          <w:sz w:val="24"/>
          <w:szCs w:val="24"/>
        </w:rPr>
        <w:t xml:space="preserve"> </w:t>
      </w:r>
    </w:p>
    <w:sectPr w:rsidR="00B20C84" w:rsidRPr="00C01B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4C0A51"/>
    <w:multiLevelType w:val="hybridMultilevel"/>
    <w:tmpl w:val="FE443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ysDA2NTe0NDYztbRU0lEKTi0uzszPAykwqgUAxx1j9SwAAAA="/>
  </w:docVars>
  <w:rsids>
    <w:rsidRoot w:val="005514E2"/>
    <w:rsid w:val="00001BD0"/>
    <w:rsid w:val="002B7050"/>
    <w:rsid w:val="005514E2"/>
    <w:rsid w:val="006F752A"/>
    <w:rsid w:val="007370A6"/>
    <w:rsid w:val="0086390B"/>
    <w:rsid w:val="00922A89"/>
    <w:rsid w:val="00A14942"/>
    <w:rsid w:val="00A91524"/>
    <w:rsid w:val="00B20C84"/>
    <w:rsid w:val="00B7638B"/>
    <w:rsid w:val="00C01B7E"/>
    <w:rsid w:val="00F45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92141"/>
  <w15:chartTrackingRefBased/>
  <w15:docId w15:val="{07DBB6B4-2341-406F-9A79-7771799E4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49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01B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6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8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2642093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ubmed/28676455" TargetMode="External"/><Relationship Id="rId5" Type="http://schemas.openxmlformats.org/officeDocument/2006/relationships/hyperlink" Target="https://www.ncbi.nlm.nih.gov/pmc/articles/PMC4134641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1053</Words>
  <Characters>60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4</cp:revision>
  <dcterms:created xsi:type="dcterms:W3CDTF">2020-01-23T21:25:00Z</dcterms:created>
  <dcterms:modified xsi:type="dcterms:W3CDTF">2020-01-23T23:57:00Z</dcterms:modified>
</cp:coreProperties>
</file>